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D84DB6" w14:textId="3AD9AEE4" w:rsidR="006E6523" w:rsidRPr="00A02BC4" w:rsidRDefault="00A02BC4" w:rsidP="00A02BC4">
      <w:pPr>
        <w:jc w:val="center"/>
        <w:rPr>
          <w:b/>
          <w:bCs/>
          <w:sz w:val="24"/>
          <w:szCs w:val="24"/>
        </w:rPr>
      </w:pPr>
      <w:r w:rsidRPr="00A02BC4">
        <w:rPr>
          <w:b/>
          <w:bCs/>
          <w:sz w:val="24"/>
          <w:szCs w:val="24"/>
        </w:rPr>
        <w:t>Introduction to Computer Science</w:t>
      </w:r>
    </w:p>
    <w:p w14:paraId="6C789DD2" w14:textId="43B8D9C5" w:rsidR="00A02BC4" w:rsidRPr="00A02BC4" w:rsidRDefault="00A02BC4" w:rsidP="00A02BC4">
      <w:pPr>
        <w:jc w:val="center"/>
        <w:rPr>
          <w:b/>
          <w:bCs/>
          <w:sz w:val="24"/>
          <w:szCs w:val="24"/>
        </w:rPr>
      </w:pPr>
      <w:r w:rsidRPr="00A02BC4">
        <w:rPr>
          <w:b/>
          <w:bCs/>
          <w:sz w:val="24"/>
          <w:szCs w:val="24"/>
        </w:rPr>
        <w:t>2</w:t>
      </w:r>
      <w:r w:rsidR="00A805F5">
        <w:rPr>
          <w:b/>
          <w:bCs/>
          <w:sz w:val="24"/>
          <w:szCs w:val="24"/>
        </w:rPr>
        <w:t>2</w:t>
      </w:r>
      <w:r w:rsidR="00070096">
        <w:rPr>
          <w:b/>
          <w:bCs/>
          <w:sz w:val="24"/>
          <w:szCs w:val="24"/>
        </w:rPr>
        <w:t>.</w:t>
      </w:r>
      <w:r w:rsidR="00A805F5">
        <w:rPr>
          <w:b/>
          <w:bCs/>
          <w:sz w:val="24"/>
          <w:szCs w:val="24"/>
        </w:rPr>
        <w:t>2</w:t>
      </w:r>
      <w:r w:rsidRPr="00A02BC4">
        <w:rPr>
          <w:b/>
          <w:bCs/>
          <w:sz w:val="24"/>
          <w:szCs w:val="24"/>
        </w:rPr>
        <w:t xml:space="preserve"> Faculty of Computing</w:t>
      </w:r>
      <w:r w:rsidR="00070096">
        <w:rPr>
          <w:b/>
          <w:bCs/>
          <w:sz w:val="24"/>
          <w:szCs w:val="24"/>
        </w:rPr>
        <w:t xml:space="preserve"> </w:t>
      </w:r>
    </w:p>
    <w:p w14:paraId="3B8EE8CA" w14:textId="6C15E03B" w:rsidR="00A02BC4" w:rsidRPr="00A02BC4" w:rsidRDefault="00A02BC4" w:rsidP="00A02BC4">
      <w:pPr>
        <w:jc w:val="center"/>
        <w:rPr>
          <w:b/>
          <w:bCs/>
          <w:sz w:val="24"/>
          <w:szCs w:val="24"/>
        </w:rPr>
      </w:pPr>
      <w:r w:rsidRPr="00A02BC4">
        <w:rPr>
          <w:b/>
          <w:bCs/>
          <w:noProof/>
          <w:sz w:val="24"/>
          <w:szCs w:val="24"/>
        </w:rPr>
        <w:drawing>
          <wp:inline distT="0" distB="0" distL="0" distR="0" wp14:anchorId="11FA12F8" wp14:editId="24EE7BF3">
            <wp:extent cx="1293962" cy="579386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4628" cy="660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382A" w14:textId="37864C9D" w:rsidR="00A02BC4" w:rsidRDefault="00070096" w:rsidP="00A02BC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utorial </w:t>
      </w:r>
      <w:r w:rsidR="002F1A6F">
        <w:rPr>
          <w:b/>
          <w:bCs/>
          <w:sz w:val="24"/>
          <w:szCs w:val="24"/>
        </w:rPr>
        <w:t xml:space="preserve">Session </w:t>
      </w:r>
      <w:r w:rsidR="00A805F5">
        <w:rPr>
          <w:b/>
          <w:bCs/>
          <w:sz w:val="24"/>
          <w:szCs w:val="24"/>
        </w:rPr>
        <w:t>09</w:t>
      </w:r>
    </w:p>
    <w:p w14:paraId="7710DB4D" w14:textId="24A3B5E8" w:rsidR="00C477E3" w:rsidRDefault="00A02BC4" w:rsidP="00C477E3">
      <w:pPr>
        <w:rPr>
          <w:b/>
          <w:bCs/>
          <w:sz w:val="24"/>
          <w:szCs w:val="24"/>
        </w:rPr>
      </w:pPr>
      <w:r w:rsidRPr="00A02BC4">
        <w:rPr>
          <w:b/>
          <w:bCs/>
          <w:sz w:val="24"/>
          <w:szCs w:val="24"/>
        </w:rPr>
        <w:t>Answer all</w:t>
      </w:r>
      <w:r w:rsidR="002F1A6F">
        <w:rPr>
          <w:b/>
          <w:bCs/>
          <w:sz w:val="24"/>
          <w:szCs w:val="24"/>
        </w:rPr>
        <w:t xml:space="preserve"> the</w:t>
      </w:r>
      <w:r w:rsidRPr="00A02BC4">
        <w:rPr>
          <w:b/>
          <w:bCs/>
          <w:sz w:val="24"/>
          <w:szCs w:val="24"/>
        </w:rPr>
        <w:t xml:space="preserve"> </w:t>
      </w:r>
      <w:r w:rsidR="007704E9" w:rsidRPr="00A02BC4">
        <w:rPr>
          <w:b/>
          <w:bCs/>
          <w:sz w:val="24"/>
          <w:szCs w:val="24"/>
        </w:rPr>
        <w:t>questions.</w:t>
      </w:r>
    </w:p>
    <w:p w14:paraId="37EF2E7F" w14:textId="43551E08" w:rsidR="00070096" w:rsidRDefault="00070096" w:rsidP="00325737">
      <w:pPr>
        <w:pStyle w:val="ListParagraph"/>
        <w:numPr>
          <w:ilvl w:val="0"/>
          <w:numId w:val="4"/>
        </w:numPr>
        <w:spacing w:after="0" w:line="360" w:lineRule="auto"/>
        <w:jc w:val="both"/>
      </w:pPr>
      <w:bookmarkStart w:id="0" w:name="_GoBack"/>
      <w:bookmarkEnd w:id="0"/>
      <w:r>
        <w:t>Explain how data is being stored and read from HDD.</w:t>
      </w:r>
    </w:p>
    <w:p w14:paraId="336DE8DB" w14:textId="33C41173" w:rsidR="00070096" w:rsidRPr="004A111B" w:rsidRDefault="00070096" w:rsidP="00325737">
      <w:pPr>
        <w:pStyle w:val="ListParagraph"/>
        <w:numPr>
          <w:ilvl w:val="0"/>
          <w:numId w:val="4"/>
        </w:numPr>
        <w:spacing w:after="0" w:line="360" w:lineRule="auto"/>
        <w:jc w:val="both"/>
      </w:pPr>
      <w:r>
        <w:t>Compare and Contrast HDD and SSD</w:t>
      </w:r>
      <w:r w:rsidR="00CB7E7F">
        <w:t>.</w:t>
      </w:r>
    </w:p>
    <w:p w14:paraId="38B7C349" w14:textId="2410DF7A" w:rsidR="00325737" w:rsidRPr="007917B5" w:rsidRDefault="00325737" w:rsidP="00325737">
      <w:pPr>
        <w:pStyle w:val="ListParagraph"/>
        <w:numPr>
          <w:ilvl w:val="0"/>
          <w:numId w:val="4"/>
        </w:numPr>
        <w:spacing w:after="0" w:line="360" w:lineRule="auto"/>
        <w:jc w:val="both"/>
      </w:pPr>
      <w:r w:rsidRPr="007917B5">
        <w:t xml:space="preserve">A magnetic disk </w:t>
      </w:r>
      <w:r w:rsidR="00070096" w:rsidRPr="007917B5">
        <w:t>has</w:t>
      </w:r>
      <w:r w:rsidRPr="007917B5">
        <w:t xml:space="preserve"> 10 platters, 2000 tracks on each surface and 30 sectors per track. The capacity of a sector is 4KB</w:t>
      </w:r>
    </w:p>
    <w:p w14:paraId="7CCB9405" w14:textId="77777777" w:rsidR="00325737" w:rsidRPr="007917B5" w:rsidRDefault="00325737" w:rsidP="00325737">
      <w:pPr>
        <w:pStyle w:val="ListParagraph"/>
        <w:numPr>
          <w:ilvl w:val="1"/>
          <w:numId w:val="4"/>
        </w:numPr>
        <w:spacing w:after="0" w:line="360" w:lineRule="auto"/>
        <w:jc w:val="both"/>
      </w:pPr>
      <w:r w:rsidRPr="007917B5">
        <w:t xml:space="preserve">Find the capacity of a track </w:t>
      </w:r>
    </w:p>
    <w:p w14:paraId="28FA6F1E" w14:textId="77777777" w:rsidR="00325737" w:rsidRPr="007917B5" w:rsidRDefault="00325737" w:rsidP="00325737">
      <w:pPr>
        <w:pStyle w:val="ListParagraph"/>
        <w:numPr>
          <w:ilvl w:val="1"/>
          <w:numId w:val="4"/>
        </w:numPr>
        <w:spacing w:after="0" w:line="360" w:lineRule="auto"/>
        <w:jc w:val="both"/>
      </w:pPr>
      <w:r w:rsidRPr="007917B5">
        <w:t>Find the Capacity of a surface</w:t>
      </w:r>
    </w:p>
    <w:p w14:paraId="2A858992" w14:textId="77777777" w:rsidR="00325737" w:rsidRPr="007917B5" w:rsidRDefault="00325737" w:rsidP="00325737">
      <w:pPr>
        <w:pStyle w:val="ListParagraph"/>
        <w:numPr>
          <w:ilvl w:val="1"/>
          <w:numId w:val="4"/>
        </w:numPr>
        <w:spacing w:after="0" w:line="360" w:lineRule="auto"/>
        <w:jc w:val="both"/>
      </w:pPr>
      <w:r w:rsidRPr="007917B5">
        <w:t>Find the capacity of the total HDD</w:t>
      </w:r>
    </w:p>
    <w:p w14:paraId="5FFB7E4E" w14:textId="2A82AA73" w:rsidR="00325737" w:rsidRDefault="00325737" w:rsidP="00325737">
      <w:pPr>
        <w:pStyle w:val="ListParagraph"/>
        <w:numPr>
          <w:ilvl w:val="1"/>
          <w:numId w:val="4"/>
        </w:numPr>
        <w:spacing w:after="0" w:line="360" w:lineRule="auto"/>
        <w:jc w:val="both"/>
      </w:pPr>
      <w:r w:rsidRPr="007917B5">
        <w:t>Find the capacity of a cylinder</w:t>
      </w:r>
    </w:p>
    <w:p w14:paraId="183E719C" w14:textId="77777777" w:rsidR="00A805F5" w:rsidRPr="00032350" w:rsidRDefault="00A805F5" w:rsidP="00A805F5">
      <w:pPr>
        <w:pStyle w:val="ListParagraph"/>
        <w:numPr>
          <w:ilvl w:val="0"/>
          <w:numId w:val="4"/>
        </w:numPr>
      </w:pPr>
      <w:r w:rsidRPr="00032350">
        <w:t>Explain the difference between CD-R and CD-RW</w:t>
      </w:r>
    </w:p>
    <w:p w14:paraId="2E9935D4" w14:textId="109C3C1B" w:rsidR="00A805F5" w:rsidRPr="00032350" w:rsidRDefault="00A805F5" w:rsidP="00A805F5">
      <w:pPr>
        <w:pStyle w:val="ListParagraph"/>
        <w:numPr>
          <w:ilvl w:val="0"/>
          <w:numId w:val="4"/>
        </w:numPr>
      </w:pPr>
      <w:r w:rsidRPr="00032350">
        <w:t>Explain why recording becomes permanent in CD-R</w:t>
      </w:r>
    </w:p>
    <w:p w14:paraId="46B2DCC8" w14:textId="306C0F7E" w:rsidR="00A805F5" w:rsidRPr="00032350" w:rsidRDefault="00A805F5" w:rsidP="00A805F5">
      <w:pPr>
        <w:pStyle w:val="ListParagraph"/>
        <w:numPr>
          <w:ilvl w:val="0"/>
          <w:numId w:val="4"/>
        </w:numPr>
      </w:pPr>
      <w:r w:rsidRPr="00032350">
        <w:t>Explain how to store data inside CD-RW</w:t>
      </w:r>
    </w:p>
    <w:p w14:paraId="56CCCB88" w14:textId="5999FA03" w:rsidR="00A805F5" w:rsidRPr="00032350" w:rsidRDefault="00A805F5" w:rsidP="00A805F5">
      <w:pPr>
        <w:pStyle w:val="ListParagraph"/>
        <w:numPr>
          <w:ilvl w:val="0"/>
          <w:numId w:val="4"/>
        </w:numPr>
      </w:pPr>
      <w:r w:rsidRPr="00032350">
        <w:t>Explain the process of reading data from CDs.</w:t>
      </w:r>
    </w:p>
    <w:p w14:paraId="71D1C9FA" w14:textId="77777777" w:rsidR="00A805F5" w:rsidRPr="007917B5" w:rsidRDefault="00A805F5" w:rsidP="00032350">
      <w:pPr>
        <w:spacing w:after="0" w:line="360" w:lineRule="auto"/>
        <w:ind w:left="360"/>
        <w:jc w:val="both"/>
      </w:pPr>
    </w:p>
    <w:p w14:paraId="14587EC2" w14:textId="598EAC01" w:rsidR="007704E9" w:rsidRPr="007704E9" w:rsidRDefault="007704E9" w:rsidP="007704E9">
      <w:pPr>
        <w:rPr>
          <w:b/>
          <w:bCs/>
          <w:sz w:val="28"/>
          <w:szCs w:val="28"/>
        </w:rPr>
      </w:pPr>
    </w:p>
    <w:sectPr w:rsidR="007704E9" w:rsidRPr="007704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4D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53088"/>
    <w:multiLevelType w:val="hybridMultilevel"/>
    <w:tmpl w:val="CC22E728"/>
    <w:lvl w:ilvl="0" w:tplc="A9360A2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052BFD"/>
    <w:multiLevelType w:val="hybridMultilevel"/>
    <w:tmpl w:val="66C61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0C7AED"/>
    <w:multiLevelType w:val="hybridMultilevel"/>
    <w:tmpl w:val="2CBED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1B20A2"/>
    <w:multiLevelType w:val="hybridMultilevel"/>
    <w:tmpl w:val="1D40A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bI0M7IwNTU0sTBX0lEKTi0uzszPAykwrAUAV5S5hywAAAA="/>
  </w:docVars>
  <w:rsids>
    <w:rsidRoot w:val="00C0598A"/>
    <w:rsid w:val="00032350"/>
    <w:rsid w:val="00070096"/>
    <w:rsid w:val="001240CE"/>
    <w:rsid w:val="002F1A6F"/>
    <w:rsid w:val="00325737"/>
    <w:rsid w:val="00557EC0"/>
    <w:rsid w:val="006E6523"/>
    <w:rsid w:val="007704E9"/>
    <w:rsid w:val="00866532"/>
    <w:rsid w:val="008B347A"/>
    <w:rsid w:val="00A02BC4"/>
    <w:rsid w:val="00A805F5"/>
    <w:rsid w:val="00C0598A"/>
    <w:rsid w:val="00C477E3"/>
    <w:rsid w:val="00C959A5"/>
    <w:rsid w:val="00CB7E7F"/>
    <w:rsid w:val="00F7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6D6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4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73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4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57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7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udya Hashan</dc:creator>
  <cp:lastModifiedBy>Shaviya</cp:lastModifiedBy>
  <cp:revision>6</cp:revision>
  <dcterms:created xsi:type="dcterms:W3CDTF">2023-01-31T02:12:00Z</dcterms:created>
  <dcterms:modified xsi:type="dcterms:W3CDTF">2023-02-20T06:14:00Z</dcterms:modified>
</cp:coreProperties>
</file>